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23d73ef7982d6ac8d197f9c95f281b66da1b4"/>
      <w:r>
        <w:rPr>
          <w:b/>
        </w:rPr>
        <w:t xml:space="preserve">ПРОТОКОЛ ПРО РЕЗУЛЬТАТИ ЗЕМЕЛЬНИХ ТОРГІВ № LRE001-UA-20240227-940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3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3.2024 13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Чорнобаївської селищної ради для ведення товарного сільськогосподарського виробництва площею 1.9890 га кадастровий номер 7125181200:06:000:6019, розташованої за межами с. Велика Бурімка, адмінмежі Чорнобаївської селищної ради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комунальної власності Чорнобаївської селищної ради для ведення товарного сільськогосподарського виробництва площею 1.9890 га кадастровий номер 7125181200:06:000:6019. Ділянка знаходиться за межами с. Велика Бурімка, адмінмежі Чорнобаївської селищної рад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059,1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3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00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7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кціонерне товариство "Велика Бурімка", ЄДРПОУ: 004868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 БУРІМКА ХУТІР КАНІВЦІ", ЄДРПОУ: 367825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 БУРІМКА ХУТІР КАНІВЦІ"</w:t>
            </w:r>
          </w:p>
        </w:tc>
        <w:tc>
          <w:p>
            <w:pPr>
              <w:pStyle w:val="Compact"/>
              <w:jc w:val="left"/>
            </w:pPr>
            <w:r>
              <w:t xml:space="preserve">13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2:0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Велика Бурімка"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1:16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 БУРІМКА ХУТІР КАНІВЦІ"</w:t>
            </w:r>
          </w:p>
        </w:tc>
        <w:tc>
          <w:p>
            <w:pPr>
              <w:pStyle w:val="Compact"/>
              <w:jc w:val="left"/>
            </w:pPr>
            <w:r>
              <w:t xml:space="preserve">1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55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Велика Бурімка"</w:t>
            </w:r>
          </w:p>
        </w:tc>
        <w:tc>
          <w:p>
            <w:pPr>
              <w:pStyle w:val="Compact"/>
              <w:jc w:val="left"/>
            </w:pPr>
            <w:r>
              <w:t xml:space="preserve">1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58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 БУРІМКА ХУТІР КАНІВЦІ"</w:t>
            </w:r>
          </w:p>
        </w:tc>
        <w:tc>
          <w:p>
            <w:pPr>
              <w:pStyle w:val="Compact"/>
              <w:jc w:val="left"/>
            </w:pPr>
            <w:r>
              <w:t xml:space="preserve">1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55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Велика Бурімка"</w:t>
            </w:r>
          </w:p>
        </w:tc>
        <w:tc>
          <w:p>
            <w:pPr>
              <w:pStyle w:val="Compact"/>
              <w:jc w:val="left"/>
            </w:pPr>
            <w:r>
              <w:t xml:space="preserve">1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58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 БУРІМКА ХУТІР КАНІВЦІ"</w:t>
            </w:r>
          </w:p>
        </w:tc>
        <w:tc>
          <w:p>
            <w:pPr>
              <w:pStyle w:val="Compact"/>
              <w:jc w:val="left"/>
            </w:pPr>
            <w:r>
              <w:t xml:space="preserve">1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55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Велика Бурімка"</w:t>
            </w:r>
          </w:p>
        </w:tc>
        <w:tc>
          <w:p>
            <w:pPr>
              <w:pStyle w:val="Compact"/>
              <w:jc w:val="left"/>
            </w:pPr>
            <w:r>
              <w:t xml:space="preserve">1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2:58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 БУРІМКА ХУТІР КАНІВЦІ", ЄДРПОУ: 3678256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Приватне акціонерне товариство "Велика Бурімка", ЄДРПОУ: 004868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75,00 грн (шістсот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342,76 грн (дві тисячі триста сорок дві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1 157,24 грн (одинадцять тисяч сто п'ятдесят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аській обл.,/тг смт Чорноб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200002376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4.04.2024 09:38: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 БУРІМКА ХУТІР КАНІВЦІ", ЄДРПОУ: 367825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Чорнобаї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0T03:20:17Z</dcterms:created>
  <dcterms:modified xsi:type="dcterms:W3CDTF">2024-05-10T03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